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D2A1E4" w14:textId="77777777" w:rsidR="009F368C" w:rsidRDefault="00B66A87" w:rsidP="00B66A87">
      <w:pPr>
        <w:jc w:val="center"/>
        <w:rPr>
          <w:b/>
          <w:sz w:val="36"/>
          <w:szCs w:val="36"/>
        </w:rPr>
      </w:pPr>
      <w:r w:rsidRPr="00B66A87">
        <w:rPr>
          <w:b/>
          <w:sz w:val="36"/>
          <w:szCs w:val="36"/>
        </w:rPr>
        <w:t xml:space="preserve">Registrace do služby Thesaurus Linguae </w:t>
      </w:r>
      <w:proofErr w:type="spellStart"/>
      <w:r w:rsidRPr="00B66A87">
        <w:rPr>
          <w:b/>
          <w:sz w:val="36"/>
          <w:szCs w:val="36"/>
        </w:rPr>
        <w:t>Graecae</w:t>
      </w:r>
      <w:proofErr w:type="spellEnd"/>
      <w:r>
        <w:rPr>
          <w:b/>
          <w:sz w:val="36"/>
          <w:szCs w:val="36"/>
        </w:rPr>
        <w:t xml:space="preserve"> (TLG)</w:t>
      </w:r>
    </w:p>
    <w:p w14:paraId="25997A2D" w14:textId="7EB571EF" w:rsidR="00B66A87" w:rsidRPr="00B66A87" w:rsidRDefault="00B66A87" w:rsidP="00B66A87">
      <w:r>
        <w:t xml:space="preserve">Pro využívání databáze TLG je nutná jednoduchá registrace. Přístup je zajištěn pomocí IP adresy, je </w:t>
      </w:r>
      <w:r w:rsidR="00E13EAE">
        <w:t xml:space="preserve">tedy </w:t>
      </w:r>
      <w:r>
        <w:t>nutné</w:t>
      </w:r>
      <w:r w:rsidR="00E13EAE">
        <w:t>,</w:t>
      </w:r>
      <w:r>
        <w:t xml:space="preserve"> aby byl uživatel v síti MU nebo aby byl připojen přes vzdálený přístup. </w:t>
      </w:r>
      <w:r w:rsidR="002439C5">
        <w:t>Pro</w:t>
      </w:r>
      <w:r>
        <w:t xml:space="preserve"> vytvoření účtu je nutné se registrovat přes tlačítko </w:t>
      </w:r>
      <w:r w:rsidRPr="00B66A87">
        <w:rPr>
          <w:b/>
        </w:rPr>
        <w:t>Log In/</w:t>
      </w:r>
      <w:proofErr w:type="spellStart"/>
      <w:r w:rsidRPr="00B66A87">
        <w:rPr>
          <w:b/>
        </w:rPr>
        <w:t>Register</w:t>
      </w:r>
      <w:proofErr w:type="spellEnd"/>
      <w:r>
        <w:t>.</w:t>
      </w:r>
    </w:p>
    <w:p w14:paraId="0BF0DBBB" w14:textId="77777777" w:rsidR="00B66A87" w:rsidRDefault="00B66A87" w:rsidP="00B66A87">
      <w:r>
        <w:rPr>
          <w:noProof/>
          <w:lang w:eastAsia="cs-CZ"/>
        </w:rPr>
        <w:drawing>
          <wp:inline distT="0" distB="0" distL="0" distR="0" wp14:anchorId="6C74422B" wp14:editId="431B5BA4">
            <wp:extent cx="8892540" cy="4046220"/>
            <wp:effectExtent l="0" t="0" r="3810" b="0"/>
            <wp:docPr id="5" name="Obráze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tlg0.jpg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892540" cy="4046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2A3E12" w14:textId="77777777" w:rsidR="00B66A87" w:rsidRDefault="00B66A87" w:rsidP="00B66A87"/>
    <w:p w14:paraId="199C07AA" w14:textId="77777777" w:rsidR="00B66A87" w:rsidRDefault="00B66A87" w:rsidP="00B66A87"/>
    <w:p w14:paraId="11DED768" w14:textId="49AEA46F" w:rsidR="00B66A87" w:rsidRDefault="00B66A87" w:rsidP="00B66A87">
      <w:r>
        <w:lastRenderedPageBreak/>
        <w:t xml:space="preserve">Po rozbalení nabídky k registraci </w:t>
      </w:r>
      <w:r w:rsidR="002439C5">
        <w:t xml:space="preserve">si uživatel </w:t>
      </w:r>
      <w:proofErr w:type="gramStart"/>
      <w:r w:rsidR="002439C5">
        <w:t>vytvoří</w:t>
      </w:r>
      <w:proofErr w:type="gramEnd"/>
      <w:r w:rsidR="002439C5">
        <w:t xml:space="preserve"> </w:t>
      </w:r>
      <w:r>
        <w:t xml:space="preserve">nový účet. </w:t>
      </w:r>
      <w:r w:rsidR="00124F79">
        <w:t>Ú</w:t>
      </w:r>
      <w:r>
        <w:t xml:space="preserve">čet se </w:t>
      </w:r>
      <w:proofErr w:type="gramStart"/>
      <w:r>
        <w:t>založí</w:t>
      </w:r>
      <w:proofErr w:type="gramEnd"/>
      <w:r>
        <w:t xml:space="preserve"> vyplněním povinných polí (jméno, email a heslo).</w:t>
      </w:r>
      <w:r w:rsidR="00455E1C">
        <w:t xml:space="preserve"> Po registraci je nutné </w:t>
      </w:r>
      <w:r w:rsidR="00E13EAE">
        <w:t>vyčkat</w:t>
      </w:r>
      <w:r w:rsidR="00455E1C">
        <w:t xml:space="preserve"> na </w:t>
      </w:r>
      <w:proofErr w:type="spellStart"/>
      <w:r w:rsidR="00455E1C">
        <w:t>potvr</w:t>
      </w:r>
      <w:r w:rsidR="00E13EAE">
        <w:t>zjící</w:t>
      </w:r>
      <w:proofErr w:type="spellEnd"/>
      <w:r w:rsidR="00455E1C">
        <w:t xml:space="preserve"> email a svoji registraci dokončit otevřením odkazu v emailu.</w:t>
      </w:r>
      <w:r w:rsidR="002439C5">
        <w:t xml:space="preserve"> Pokud už je uživatel registrovaný, může </w:t>
      </w:r>
      <w:r w:rsidR="00E13EAE">
        <w:t xml:space="preserve">se </w:t>
      </w:r>
      <w:r w:rsidR="002439C5">
        <w:t>přes stejnou nabídku přihlásit.</w:t>
      </w:r>
    </w:p>
    <w:p w14:paraId="2CFA71AC" w14:textId="77777777" w:rsidR="00B66A87" w:rsidRDefault="00B66A87" w:rsidP="00B66A87">
      <w:r>
        <w:rPr>
          <w:noProof/>
          <w:lang w:eastAsia="cs-CZ"/>
        </w:rPr>
        <w:drawing>
          <wp:inline distT="0" distB="0" distL="0" distR="0" wp14:anchorId="0B976B56" wp14:editId="4AFD8407">
            <wp:extent cx="8892540" cy="4842510"/>
            <wp:effectExtent l="0" t="0" r="3810" b="0"/>
            <wp:docPr id="6" name="Obrázek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tlg1.jp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892540" cy="4842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E79280" w14:textId="77777777" w:rsidR="00455E1C" w:rsidRDefault="00455E1C" w:rsidP="00B66A87">
      <w:r>
        <w:rPr>
          <w:noProof/>
          <w:lang w:eastAsia="cs-CZ"/>
        </w:rPr>
        <w:lastRenderedPageBreak/>
        <w:drawing>
          <wp:inline distT="0" distB="0" distL="0" distR="0" wp14:anchorId="7ABEECD0" wp14:editId="098FD376">
            <wp:extent cx="8892540" cy="3410585"/>
            <wp:effectExtent l="0" t="0" r="3810" b="0"/>
            <wp:docPr id="7" name="Obrázek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tlg2.jp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892540" cy="3410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EC0920" w14:textId="77777777" w:rsidR="00455E1C" w:rsidRDefault="00455E1C" w:rsidP="00B66A87"/>
    <w:p w14:paraId="5E26D52F" w14:textId="77777777" w:rsidR="00455E1C" w:rsidRDefault="00455E1C" w:rsidP="00B66A87"/>
    <w:p w14:paraId="12CD4DA2" w14:textId="77777777" w:rsidR="00455E1C" w:rsidRDefault="00455E1C" w:rsidP="00B66A87"/>
    <w:p w14:paraId="6928065B" w14:textId="77777777" w:rsidR="00455E1C" w:rsidRDefault="00455E1C" w:rsidP="00B66A87"/>
    <w:p w14:paraId="3F88CE57" w14:textId="77777777" w:rsidR="00455E1C" w:rsidRDefault="00455E1C" w:rsidP="00B66A87"/>
    <w:p w14:paraId="7E60AE0D" w14:textId="77777777" w:rsidR="00455E1C" w:rsidRDefault="00455E1C" w:rsidP="00B66A87"/>
    <w:p w14:paraId="5E022FBE" w14:textId="77777777" w:rsidR="00455E1C" w:rsidRDefault="00455E1C" w:rsidP="00B66A87"/>
    <w:p w14:paraId="14EE7227" w14:textId="77777777" w:rsidR="00455E1C" w:rsidRDefault="00455E1C" w:rsidP="00B66A87"/>
    <w:p w14:paraId="1A9E0BC0" w14:textId="77777777" w:rsidR="00455E1C" w:rsidRDefault="00455E1C" w:rsidP="00B66A87">
      <w:r>
        <w:lastRenderedPageBreak/>
        <w:t>Po otevření nabídky „Full Corpus“</w:t>
      </w:r>
      <w:r w:rsidR="00DC0D94">
        <w:t xml:space="preserve"> (předchozí screenshot)</w:t>
      </w:r>
      <w:r w:rsidR="001076AB">
        <w:t xml:space="preserve"> je služba dostupná v modulech textového prohledávání, prohlížení a dalších.</w:t>
      </w:r>
    </w:p>
    <w:p w14:paraId="3C358676" w14:textId="77777777" w:rsidR="00455E1C" w:rsidRPr="00B66A87" w:rsidRDefault="00455E1C" w:rsidP="00B66A87">
      <w:r>
        <w:rPr>
          <w:noProof/>
          <w:lang w:eastAsia="cs-CZ"/>
        </w:rPr>
        <w:drawing>
          <wp:inline distT="0" distB="0" distL="0" distR="0" wp14:anchorId="6DB01EEB" wp14:editId="189F2166">
            <wp:extent cx="8892540" cy="3779520"/>
            <wp:effectExtent l="0" t="0" r="3810" b="0"/>
            <wp:docPr id="8" name="Obrázek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tlg3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892540" cy="3779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455E1C" w:rsidRPr="00B66A87" w:rsidSect="00B66A87"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zMTU1MjM1MLOwNDdU0lEKTi0uzszPAykwqgUAF3fhoCwAAAA="/>
  </w:docVars>
  <w:rsids>
    <w:rsidRoot w:val="00B66A87"/>
    <w:rsid w:val="001076AB"/>
    <w:rsid w:val="00124F79"/>
    <w:rsid w:val="002439C5"/>
    <w:rsid w:val="00455E1C"/>
    <w:rsid w:val="00801B24"/>
    <w:rsid w:val="009F368C"/>
    <w:rsid w:val="00A8654C"/>
    <w:rsid w:val="00B66A87"/>
    <w:rsid w:val="00DC0D94"/>
    <w:rsid w:val="00E13E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B522476"/>
  <w15:chartTrackingRefBased/>
  <w15:docId w15:val="{C7632B95-D042-4738-B499-DEBC342D39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jp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g"/><Relationship Id="rId5" Type="http://schemas.openxmlformats.org/officeDocument/2006/relationships/image" Target="media/image2.jpg"/><Relationship Id="rId4" Type="http://schemas.openxmlformats.org/officeDocument/2006/relationships/image" Target="media/image1.jp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111</Words>
  <Characters>660</Characters>
  <Application>Microsoft Office Word</Application>
  <DocSecurity>4</DocSecurity>
  <Lines>5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Masarykova univerzita</Company>
  <LinksUpToDate>false</LinksUpToDate>
  <CharactersWithSpaces>7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gor Hlaváč</dc:creator>
  <cp:keywords/>
  <dc:description/>
  <cp:lastModifiedBy>Lucie Janoušková</cp:lastModifiedBy>
  <cp:revision>2</cp:revision>
  <dcterms:created xsi:type="dcterms:W3CDTF">2023-02-03T12:52:00Z</dcterms:created>
  <dcterms:modified xsi:type="dcterms:W3CDTF">2023-02-03T12:52:00Z</dcterms:modified>
</cp:coreProperties>
</file>